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692EE" w14:textId="77777777" w:rsidR="00E855C3" w:rsidRDefault="00281F7F">
      <w:pPr>
        <w:pStyle w:val="a5"/>
      </w:pPr>
      <w:r>
        <w:t>OQ Report</w:t>
      </w:r>
    </w:p>
    <w:p w14:paraId="04DF7C05" w14:textId="77777777" w:rsidR="00E855C3" w:rsidRDefault="00281F7F">
      <w:pPr>
        <w:pStyle w:val="Compact"/>
        <w:numPr>
          <w:ilvl w:val="0"/>
          <w:numId w:val="15"/>
        </w:numPr>
      </w:pPr>
      <w:r>
        <w:t>Check library loading correctness:</w:t>
      </w:r>
    </w:p>
    <w:p w14:paraId="0CA59134" w14:textId="77777777" w:rsidR="00E855C3" w:rsidRDefault="00281F7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6C03302" w14:textId="77777777" w:rsidR="00E855C3" w:rsidRDefault="00281F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71B9A1" w14:textId="77777777" w:rsidR="00E855C3" w:rsidRDefault="00281F7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3EB3086" w14:textId="77777777" w:rsidR="00E855C3" w:rsidRDefault="00281F7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0B1791E" w14:textId="77777777" w:rsidR="00E855C3" w:rsidRDefault="00281F7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QLi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DBI"</w:t>
      </w:r>
      <w:r>
        <w:rPr>
          <w:rStyle w:val="NormalTok"/>
        </w:rPr>
        <w:t xml:space="preserve">, </w:t>
      </w:r>
      <w:r>
        <w:rPr>
          <w:rStyle w:val="StringTok"/>
        </w:rPr>
        <w:t>"RSQLite"</w:t>
      </w:r>
      <w:r>
        <w:rPr>
          <w:rStyle w:val="NormalTok"/>
        </w:rPr>
        <w:t xml:space="preserve">, </w:t>
      </w:r>
      <w:r>
        <w:rPr>
          <w:rStyle w:val="StringTok"/>
        </w:rPr>
        <w:t>"rmarkdown"</w:t>
      </w:r>
      <w:r>
        <w:rPr>
          <w:rStyle w:val="NormalTok"/>
        </w:rPr>
        <w:t xml:space="preserve">, </w:t>
      </w:r>
      <w:r>
        <w:rPr>
          <w:rStyle w:val="StringTok"/>
        </w:rPr>
        <w:t>"writ</w:t>
      </w:r>
      <w:r>
        <w:rPr>
          <w:rStyle w:val="StringTok"/>
        </w:rPr>
        <w:t>exl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ome libraries failed to loa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l libraries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3805814" w14:textId="77777777" w:rsidR="00E855C3" w:rsidRDefault="00281F7F">
      <w:pPr>
        <w:pStyle w:val="SourceCode"/>
      </w:pPr>
      <w:r>
        <w:rPr>
          <w:rStyle w:val="VerbatimChar"/>
        </w:rPr>
        <w:t>## All libraries loaded successfully.</w:t>
      </w:r>
    </w:p>
    <w:p w14:paraId="2DBFCB7D" w14:textId="77777777" w:rsidR="00E855C3" w:rsidRDefault="00281F7F">
      <w:pPr>
        <w:pStyle w:val="Compact"/>
        <w:numPr>
          <w:ilvl w:val="0"/>
          <w:numId w:val="16"/>
        </w:numPr>
      </w:pPr>
      <w:r>
        <w:t>Simulate the data and display header:</w:t>
      </w:r>
    </w:p>
    <w:p w14:paraId="31EE342E" w14:textId="77777777" w:rsidR="00E855C3" w:rsidRDefault="00281F7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ula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r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os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mulated_data)</w:t>
      </w:r>
    </w:p>
    <w:p w14:paraId="1A54A447" w14:textId="77777777" w:rsidR="00E855C3" w:rsidRDefault="00281F7F">
      <w:pPr>
        <w:pStyle w:val="SourceCode"/>
      </w:pPr>
      <w:r>
        <w:rPr>
          <w:rStyle w:val="VerbatimChar"/>
        </w:rPr>
        <w:t>##   ID     Group Age Score_Pre Sco</w:t>
      </w:r>
      <w:r>
        <w:rPr>
          <w:rStyle w:val="VerbatimChar"/>
        </w:rPr>
        <w:t>re_Post</w:t>
      </w:r>
      <w:r>
        <w:br/>
      </w:r>
      <w:r>
        <w:rPr>
          <w:rStyle w:val="VerbatimChar"/>
        </w:rPr>
        <w:t>## 1  1   Control  44      57.2       83.5</w:t>
      </w:r>
      <w:r>
        <w:br/>
      </w:r>
      <w:r>
        <w:rPr>
          <w:rStyle w:val="VerbatimChar"/>
        </w:rPr>
        <w:t>## 2  2   Control  33      78.9       60.3</w:t>
      </w:r>
      <w:r>
        <w:br/>
      </w:r>
      <w:r>
        <w:rPr>
          <w:rStyle w:val="VerbatimChar"/>
        </w:rPr>
        <w:t>## 3  3   Control  40      68.0       83.4</w:t>
      </w:r>
      <w:r>
        <w:br/>
      </w:r>
      <w:r>
        <w:rPr>
          <w:rStyle w:val="VerbatimChar"/>
        </w:rPr>
        <w:t>## 4  4 Treatment  58      65.5       81.9</w:t>
      </w:r>
      <w:r>
        <w:br/>
      </w:r>
      <w:r>
        <w:rPr>
          <w:rStyle w:val="VerbatimChar"/>
        </w:rPr>
        <w:t>## 5  5   Control  39      62.1       78.9</w:t>
      </w:r>
      <w:r>
        <w:br/>
      </w:r>
      <w:r>
        <w:rPr>
          <w:rStyle w:val="VerbatimChar"/>
        </w:rPr>
        <w:t>## 6  6 Treatment  56      76.4       74.4</w:t>
      </w:r>
    </w:p>
    <w:p w14:paraId="3C2EE9EC" w14:textId="77777777" w:rsidR="00E855C3" w:rsidRDefault="00281F7F">
      <w:pPr>
        <w:pStyle w:val="Compact"/>
        <w:numPr>
          <w:ilvl w:val="0"/>
          <w:numId w:val="17"/>
        </w:numPr>
      </w:pPr>
      <w:r>
        <w:lastRenderedPageBreak/>
        <w:t>Data manipulation:</w:t>
      </w:r>
    </w:p>
    <w:p w14:paraId="6ED0CA10" w14:textId="77777777" w:rsidR="00E855C3" w:rsidRDefault="00281F7F">
      <w:pPr>
        <w:pStyle w:val="Compact"/>
        <w:numPr>
          <w:ilvl w:val="0"/>
          <w:numId w:val="18"/>
        </w:numPr>
      </w:pPr>
      <w:r>
        <w:t>Create a new column for score difference</w:t>
      </w:r>
    </w:p>
    <w:p w14:paraId="5AE4C504" w14:textId="77777777" w:rsidR="00E855C3" w:rsidRDefault="00281F7F">
      <w:pPr>
        <w:pStyle w:val="Compact"/>
        <w:numPr>
          <w:ilvl w:val="0"/>
          <w:numId w:val="18"/>
        </w:numPr>
      </w:pPr>
      <w:r>
        <w:t>Merge the data with a new table</w:t>
      </w:r>
    </w:p>
    <w:p w14:paraId="15671860" w14:textId="77777777" w:rsidR="00E855C3" w:rsidRDefault="00281F7F">
      <w:pPr>
        <w:pStyle w:val="Compact"/>
        <w:numPr>
          <w:ilvl w:val="0"/>
          <w:numId w:val="18"/>
        </w:numPr>
      </w:pPr>
      <w:r>
        <w:t>Filter for Treatment group only</w:t>
      </w:r>
    </w:p>
    <w:p w14:paraId="2F1EE043" w14:textId="77777777" w:rsidR="00E855C3" w:rsidRDefault="00281F7F">
      <w:pPr>
        <w:pStyle w:val="Compact"/>
        <w:numPr>
          <w:ilvl w:val="0"/>
          <w:numId w:val="18"/>
        </w:numPr>
      </w:pPr>
      <w:r>
        <w:t>Display header.</w:t>
      </w:r>
    </w:p>
    <w:p w14:paraId="4E8E2575" w14:textId="77777777" w:rsidR="00E855C3" w:rsidRDefault="00281F7F">
      <w:pPr>
        <w:pStyle w:val="SourceCode"/>
      </w:pPr>
      <w:r>
        <w:rPr>
          <w:rStyle w:val="NormalTok"/>
        </w:rPr>
        <w:t xml:space="preserve">manipulated_data </w:t>
      </w:r>
      <w:r>
        <w:rPr>
          <w:rStyle w:val="OtherTok"/>
        </w:rPr>
        <w:t>&lt;-</w:t>
      </w:r>
      <w:r>
        <w:rPr>
          <w:rStyle w:val="NormalTok"/>
        </w:rPr>
        <w:t xml:space="preserve"> simulated_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ore_Diff =</w:t>
      </w:r>
      <w:r>
        <w:rPr>
          <w:rStyle w:val="NormalTok"/>
        </w:rPr>
        <w:t xml:space="preserve"> Score_Post </w:t>
      </w:r>
      <w:r>
        <w:rPr>
          <w:rStyle w:val="SpecialCharTok"/>
        </w:rPr>
        <w:t>-</w:t>
      </w:r>
      <w:r>
        <w:rPr>
          <w:rStyle w:val="NormalTok"/>
        </w:rPr>
        <w:t xml:space="preserve"> Score_Pre)</w:t>
      </w:r>
      <w:r>
        <w:br/>
      </w:r>
      <w:r>
        <w:br/>
      </w:r>
      <w:r>
        <w:rPr>
          <w:rStyle w:val="NormalTok"/>
        </w:rPr>
        <w:t xml:space="preserve">extr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_Info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)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manipula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extra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ltered_data)</w:t>
      </w:r>
    </w:p>
    <w:p w14:paraId="3E3FDF68" w14:textId="77777777" w:rsidR="00E855C3" w:rsidRDefault="00281F7F">
      <w:pPr>
        <w:pStyle w:val="SourceCode"/>
      </w:pPr>
      <w:r>
        <w:rPr>
          <w:rStyle w:val="VerbatimChar"/>
        </w:rPr>
        <w:t>##   ID     Group Age Score_Pre Score_Post Score_Diff Extra_Info</w:t>
      </w:r>
      <w:r>
        <w:br/>
      </w:r>
      <w:r>
        <w:rPr>
          <w:rStyle w:val="VerbatimChar"/>
        </w:rPr>
        <w:t>## 1  4 Treatment  58      65.5       81.9       16.4       &lt;NA&gt;</w:t>
      </w:r>
      <w:r>
        <w:br/>
      </w:r>
      <w:r>
        <w:rPr>
          <w:rStyle w:val="VerbatimChar"/>
        </w:rPr>
        <w:t>## 2  6 Treatment  56      76.4       74.4       -2.0       &lt;NA&gt;</w:t>
      </w:r>
      <w:r>
        <w:br/>
      </w:r>
      <w:r>
        <w:rPr>
          <w:rStyle w:val="VerbatimChar"/>
        </w:rPr>
        <w:t>## 3  7 Treatment  57      60.9       64.7        3.8       &lt;NA&gt;</w:t>
      </w:r>
      <w:r>
        <w:br/>
      </w:r>
      <w:r>
        <w:rPr>
          <w:rStyle w:val="VerbatimChar"/>
        </w:rPr>
        <w:t>## 4  8 Treatment  44      58.6       60.2        1.6       H</w:t>
      </w:r>
      <w:r>
        <w:rPr>
          <w:rStyle w:val="VerbatimChar"/>
        </w:rPr>
        <w:t>igh</w:t>
      </w:r>
      <w:r>
        <w:br/>
      </w:r>
      <w:r>
        <w:rPr>
          <w:rStyle w:val="VerbatimChar"/>
        </w:rPr>
        <w:t>## 5 11 Treatment  57      64.5       71.7        7.2        Low</w:t>
      </w:r>
      <w:r>
        <w:br/>
      </w:r>
      <w:r>
        <w:rPr>
          <w:rStyle w:val="VerbatimChar"/>
        </w:rPr>
        <w:t>## 6 12 Treatment  32      57.6       73.9       16.3        Low</w:t>
      </w:r>
    </w:p>
    <w:p w14:paraId="336A73D2" w14:textId="77777777" w:rsidR="00E855C3" w:rsidRDefault="00281F7F">
      <w:pPr>
        <w:pStyle w:val="Compact"/>
        <w:numPr>
          <w:ilvl w:val="0"/>
          <w:numId w:val="19"/>
        </w:numPr>
      </w:pPr>
      <w:r>
        <w:t>Statistical analysis:</w:t>
      </w:r>
    </w:p>
    <w:p w14:paraId="15EA0D5E" w14:textId="77777777" w:rsidR="00E855C3" w:rsidRDefault="00281F7F">
      <w:pPr>
        <w:pStyle w:val="Compact"/>
        <w:numPr>
          <w:ilvl w:val="0"/>
          <w:numId w:val="20"/>
        </w:numPr>
      </w:pPr>
      <w:r>
        <w:t>Perform a t-test on Score_Diff between Control and Treatment groups.</w:t>
      </w:r>
    </w:p>
    <w:p w14:paraId="4F0F8CF7" w14:textId="77777777" w:rsidR="00E855C3" w:rsidRDefault="00281F7F"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cor</w:t>
      </w:r>
      <w:r>
        <w:rPr>
          <w:rStyle w:val="NormalTok"/>
        </w:rPr>
        <w:t xml:space="preserve">e_Diff </w:t>
      </w:r>
      <w:r>
        <w:rPr>
          <w:rStyle w:val="SpecialCharTok"/>
        </w:rPr>
        <w:t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manipulated_data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229FB3F4" w14:textId="77777777" w:rsidR="00E855C3" w:rsidRDefault="00281F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ore_Diff by Group</w:t>
      </w:r>
      <w:r>
        <w:br/>
      </w:r>
      <w:r>
        <w:rPr>
          <w:rStyle w:val="VerbatimChar"/>
        </w:rPr>
        <w:t>## t = -1.19, df = 91.246, p-value = 0.2371</w:t>
      </w:r>
      <w:r>
        <w:br/>
      </w:r>
      <w:r>
        <w:rPr>
          <w:rStyle w:val="VerbatimChar"/>
        </w:rPr>
        <w:t>## alternative hypothesis: true difference in means between group Control and gro</w:t>
      </w:r>
      <w:r>
        <w:rPr>
          <w:rStyle w:val="VerbatimChar"/>
        </w:rPr>
        <w:t>up Treatmen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27674  1.937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mean in group Control mean in group Treatment </w:t>
      </w:r>
      <w:r>
        <w:br/>
      </w:r>
      <w:r>
        <w:rPr>
          <w:rStyle w:val="VerbatimChar"/>
        </w:rPr>
        <w:t>##                8.935088               11.830233</w:t>
      </w:r>
    </w:p>
    <w:p w14:paraId="63C75169" w14:textId="22C064CF" w:rsidR="00E855C3" w:rsidRDefault="00281F7F">
      <w:pPr>
        <w:pStyle w:val="Compact"/>
        <w:numPr>
          <w:ilvl w:val="0"/>
          <w:numId w:val="21"/>
        </w:numPr>
      </w:pPr>
      <w:r>
        <w:t xml:space="preserve">Perform a linear regression </w:t>
      </w:r>
      <w:r>
        <w:t xml:space="preserve">on </w:t>
      </w:r>
      <w:proofErr w:type="spellStart"/>
      <w:r>
        <w:t>S</w:t>
      </w:r>
      <w:r>
        <w:t>core_Pre</w:t>
      </w:r>
      <w:proofErr w:type="spellEnd"/>
      <w:r>
        <w:t xml:space="preserve"> and </w:t>
      </w:r>
      <w:proofErr w:type="spellStart"/>
      <w:r>
        <w:t>Score_Post</w:t>
      </w:r>
      <w:proofErr w:type="spellEnd"/>
      <w:r>
        <w:t>.</w:t>
      </w:r>
    </w:p>
    <w:p w14:paraId="708B04B4" w14:textId="77777777" w:rsidR="00E855C3" w:rsidRDefault="00281F7F">
      <w:pPr>
        <w:pStyle w:val="SourceCode"/>
      </w:pP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Score_Pre </w:t>
      </w:r>
      <w:r>
        <w:rPr>
          <w:rStyle w:val="SpecialCharTok"/>
        </w:rPr>
        <w:t>+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model)</w:t>
      </w:r>
    </w:p>
    <w:p w14:paraId="20406C3F" w14:textId="77777777" w:rsidR="00E855C3" w:rsidRDefault="00281F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_Post ~ Score_Pre + Group, data = simula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69.54978    6.59136  10.552   &lt;2e-16 ***</w:t>
      </w:r>
      <w:r>
        <w:br/>
      </w:r>
      <w:r>
        <w:rPr>
          <w:rStyle w:val="VerbatimChar"/>
        </w:rPr>
        <w:t xml:space="preserve">## Score_Pre       </w:t>
      </w:r>
      <w:r>
        <w:rPr>
          <w:rStyle w:val="VerbatimChar"/>
        </w:rPr>
        <w:t xml:space="preserve">0.06418    0.10016   0.641    0.523    </w:t>
      </w:r>
      <w:r>
        <w:br/>
      </w:r>
      <w:r>
        <w:rPr>
          <w:rStyle w:val="VerbatimChar"/>
        </w:rPr>
        <w:t xml:space="preserve">## GroupTreatment  2.48833    1.77812   1.399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 on 97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2342,    Adjusted R-squared:  0.003287 </w:t>
      </w:r>
      <w:r>
        <w:br/>
      </w:r>
      <w:r>
        <w:rPr>
          <w:rStyle w:val="VerbatimChar"/>
        </w:rPr>
        <w:t>## F-statistic: 1.163 on 2 and 97 DF,  p-value: 0.3168</w:t>
      </w:r>
    </w:p>
    <w:p w14:paraId="6285744B" w14:textId="77777777" w:rsidR="00E855C3" w:rsidRDefault="00281F7F">
      <w:pPr>
        <w:pStyle w:val="Compact"/>
        <w:numPr>
          <w:ilvl w:val="0"/>
          <w:numId w:val="22"/>
        </w:numPr>
      </w:pPr>
      <w:r>
        <w:t>Perform ANOVA on Score_Post between Control and Treatment groups.</w:t>
      </w:r>
    </w:p>
    <w:p w14:paraId="34CB3F0F" w14:textId="77777777" w:rsidR="00E855C3" w:rsidRDefault="00281F7F">
      <w:pPr>
        <w:pStyle w:val="SourceCode"/>
      </w:pP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result)</w:t>
      </w:r>
    </w:p>
    <w:p w14:paraId="743EE5CF" w14:textId="77777777" w:rsidR="00E855C3" w:rsidRDefault="00281F7F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1    148  148.38   1.927  0.168</w:t>
      </w:r>
      <w:r>
        <w:br/>
      </w:r>
      <w:r>
        <w:rPr>
          <w:rStyle w:val="VerbatimChar"/>
        </w:rPr>
        <w:t>## Residuals   98   7544   76.98</w:t>
      </w:r>
    </w:p>
    <w:p w14:paraId="2C031B5B" w14:textId="77777777" w:rsidR="00E855C3" w:rsidRDefault="00281F7F">
      <w:pPr>
        <w:pStyle w:val="Compact"/>
        <w:numPr>
          <w:ilvl w:val="0"/>
          <w:numId w:val="23"/>
        </w:numPr>
      </w:pPr>
      <w:r>
        <w:t>Graphical representation:</w:t>
      </w:r>
    </w:p>
    <w:p w14:paraId="0E3D2DEE" w14:textId="77777777" w:rsidR="00E855C3" w:rsidRDefault="00281F7F">
      <w:pPr>
        <w:pStyle w:val="SourceCode"/>
      </w:pP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ulat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ore_Pre, </w:t>
      </w:r>
      <w:r>
        <w:rPr>
          <w:rStyle w:val="AttributeTok"/>
        </w:rPr>
        <w:t>y =</w:t>
      </w:r>
      <w:r>
        <w:rPr>
          <w:rStyle w:val="NormalTok"/>
        </w:rPr>
        <w:t xml:space="preserve"> Score_Post, </w:t>
      </w:r>
      <w:r>
        <w:rPr>
          <w:rStyle w:val="AttributeTok"/>
        </w:rPr>
        <w:t>color =</w:t>
      </w:r>
      <w:r>
        <w:rPr>
          <w:rStyle w:val="NormalTok"/>
        </w:rPr>
        <w:t xml:space="preserve"> Grou</w:t>
      </w:r>
      <w:r>
        <w:rPr>
          <w:rStyle w:val="NormalTok"/>
        </w:rPr>
        <w:t xml:space="preserve">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 P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P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5C17BBF5" w14:textId="77777777" w:rsidR="00E855C3" w:rsidRDefault="00281F7F">
      <w:pPr>
        <w:pStyle w:val="FirstParagraph"/>
      </w:pPr>
      <w:r>
        <w:rPr>
          <w:noProof/>
        </w:rPr>
        <w:lastRenderedPageBreak/>
        <w:drawing>
          <wp:inline distT="0" distB="0" distL="0" distR="0" wp14:anchorId="5355DFB5" wp14:editId="2073FBEC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i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27E33" w14:textId="77777777" w:rsidR="00E855C3" w:rsidRDefault="00281F7F">
      <w:pPr>
        <w:pStyle w:val="Compact"/>
        <w:numPr>
          <w:ilvl w:val="0"/>
          <w:numId w:val="24"/>
        </w:numPr>
      </w:pPr>
      <w:r>
        <w:t>Check correctness of data export as .png and subsequent reporting:</w:t>
      </w:r>
    </w:p>
    <w:p w14:paraId="300015FD" w14:textId="77777777" w:rsidR="00E855C3" w:rsidRDefault="00281F7F">
      <w:pPr>
        <w:pStyle w:val="SourceCode"/>
      </w:pPr>
      <w:r>
        <w:rPr>
          <w:rStyle w:val="CommentTok"/>
        </w:rPr>
        <w:t># Save th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catter_plot.png"</w:t>
      </w:r>
      <w:r>
        <w:rPr>
          <w:rStyle w:val="NormalTok"/>
        </w:rPr>
        <w:t xml:space="preserve">, scatter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>)</w:t>
      </w:r>
    </w:p>
    <w:p w14:paraId="0E584BE0" w14:textId="77777777" w:rsidR="00E855C3" w:rsidRDefault="00281F7F">
      <w:pPr>
        <w:pStyle w:val="CaptionedFigure"/>
      </w:pPr>
      <w:r>
        <w:rPr>
          <w:noProof/>
        </w:rPr>
        <w:drawing>
          <wp:inline distT="0" distB="0" distL="0" distR="0" wp14:anchorId="1C94460F" wp14:editId="7F505F33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3965B" w14:textId="77777777" w:rsidR="00E855C3" w:rsidRDefault="00281F7F">
      <w:pPr>
        <w:pStyle w:val="ImageCaption"/>
      </w:pPr>
      <w:r>
        <w:t>Scatter plot of Score Pre vs Post</w:t>
      </w:r>
    </w:p>
    <w:p w14:paraId="438C13EC" w14:textId="77777777" w:rsidR="00E855C3" w:rsidRDefault="00281F7F">
      <w:pPr>
        <w:pStyle w:val="Compact"/>
        <w:numPr>
          <w:ilvl w:val="0"/>
          <w:numId w:val="25"/>
        </w:numPr>
      </w:pPr>
      <w:r>
        <w:t>Check correctness of data export as .xlsx:</w:t>
      </w:r>
    </w:p>
    <w:p w14:paraId="6FE5301B" w14:textId="77777777" w:rsidR="00E855C3" w:rsidRDefault="00281F7F">
      <w:pPr>
        <w:pStyle w:val="SourceCode"/>
      </w:pPr>
      <w:r>
        <w:rPr>
          <w:rStyle w:val="CommentTok"/>
        </w:rPr>
        <w:t># 5. Data Export and Repor</w:t>
      </w:r>
      <w:r>
        <w:rPr>
          <w:rStyle w:val="CommentTok"/>
        </w:rPr>
        <w:t>ting</w:t>
      </w:r>
      <w:r>
        <w:br/>
      </w:r>
      <w:r>
        <w:rPr>
          <w:rStyle w:val="CommentTok"/>
        </w:rPr>
        <w:t># Export data to Excel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 xml:space="preserve">(manipulated_data, </w:t>
      </w:r>
      <w:r>
        <w:rPr>
          <w:rStyle w:val="StringTok"/>
        </w:rPr>
        <w:t>"manipulated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heck if the file exists in the current working director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manipulated_data.xlsx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exists in the working directo</w:t>
      </w:r>
      <w:r>
        <w:rPr>
          <w:rStyle w:val="StringTok"/>
        </w:rPr>
        <w:t>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does NOT exist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67360D0" w14:textId="77777777" w:rsidR="00E855C3" w:rsidRDefault="00281F7F">
      <w:pPr>
        <w:pStyle w:val="SourceCode"/>
      </w:pPr>
      <w:r>
        <w:rPr>
          <w:rStyle w:val="VerbatimChar"/>
        </w:rPr>
        <w:t>## The file 'manipulated_data.xlsx' exists in the working directory.</w:t>
      </w:r>
    </w:p>
    <w:sectPr w:rsidR="00E855C3"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84A3E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3D3C80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4ABA5A4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B41AD9A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776CCAB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475E39B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617408B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93303D0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281F7F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E855C3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F1C8C"/>
  <w15:docId w15:val="{8E928525-0E2D-4A1A-90AD-F0B861A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714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F83D5D"/>
  </w:style>
  <w:style w:type="paragraph" w:customStyle="1" w:styleId="Compact">
    <w:name w:val="Compact"/>
    <w:basedOn w:val="a0"/>
    <w:qFormat/>
    <w:rsid w:val="00B42F64"/>
    <w:pPr>
      <w:spacing w:before="36" w:after="36" w:line="360" w:lineRule="auto"/>
    </w:pPr>
  </w:style>
  <w:style w:type="paragraph" w:styleId="a5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6">
    <w:name w:val="Назва Знак"/>
    <w:basedOn w:val="a1"/>
    <w:link w:val="a5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Пі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 об'єкта Знак"/>
    <w:basedOn w:val="a1"/>
    <w:link w:val="ad"/>
  </w:style>
  <w:style w:type="character" w:customStyle="1" w:styleId="VerbatimChar">
    <w:name w:val="Verbatim Char"/>
    <w:basedOn w:val="ae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a4">
    <w:name w:val="Основний текст Знак"/>
    <w:basedOn w:val="a1"/>
    <w:link w:val="a0"/>
    <w:rsid w:val="00647142"/>
    <w:rPr>
      <w:rFonts w:ascii="Times New Roman" w:hAnsi="Times New Roman"/>
    </w:rPr>
  </w:style>
  <w:style w:type="paragraph" w:styleId="af2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3081</Words>
  <Characters>1757</Characters>
  <Application>Microsoft Office Word</Application>
  <DocSecurity>0</DocSecurity>
  <Lines>14</Lines>
  <Paragraphs>9</Paragraphs>
  <ScaleCrop>false</ScaleCrop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Q Report</dc:title>
  <dc:creator/>
  <cp:keywords/>
  <cp:lastModifiedBy>Anna Zaremba</cp:lastModifiedBy>
  <cp:revision>2</cp:revision>
  <dcterms:created xsi:type="dcterms:W3CDTF">2025-01-06T12:26:00Z</dcterms:created>
  <dcterms:modified xsi:type="dcterms:W3CDTF">2025-01-0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ybtitle">
    <vt:lpwstr>Test Script</vt:lpwstr>
  </property>
</Properties>
</file>